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b3cd5a63b26a9dfc38390cf6725656577fe031"/>
      <w:r>
        <w:rPr>
          <w:b/>
        </w:rPr>
        <w:t xml:space="preserve">ПРОТОКОЛ ПРО РЕЗУЛЬТАТИ ЕЛЕКТРОННОГО АУКЦІОНУ № LLD001-UA-20230125-653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45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ередача в оренду через аукціон такого майна: нежитлові приміщення, площею 28.3 кв. м, за адресою: місто Конотоп, вулиця Братів Лузанів,48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, площею 28.3 кв. м, за адресою: місто Конотоп, вулиця Братів Лузанів,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7,9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6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2.2023 16:15: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3:04:37Z</dcterms:created>
  <dcterms:modified xsi:type="dcterms:W3CDTF">2024-05-05T13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